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1ECA59E4" w:rsidR="00F250B6" w:rsidRPr="00F250B6" w:rsidRDefault="00565BF2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 ‘R’ as a result in </w:t>
            </w:r>
            <w:r>
              <w:rPr>
                <w:rFonts w:eastAsia="Times New Roman"/>
                <w:lang w:eastAsia="en-GB"/>
              </w:rPr>
              <w:t>Haematology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69B995D" w:rsidR="00F250B6" w:rsidRPr="00F250B6" w:rsidRDefault="00613076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>
              <w:rPr>
                <w:rFonts w:eastAsia="Times New Roman"/>
                <w:lang w:eastAsia="en-GB"/>
              </w:rPr>
              <w:t>S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88219B1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1F821E4E" w:rsidR="00F250B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20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2178CB9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05FFF5CE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7B9E4E01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05091F18" w:rsidR="00F250B6" w:rsidRPr="00F250B6" w:rsidRDefault="00565BF2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‘R’ as a result in Haematolog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49B71ED" w:rsidR="00952A3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 # 504</w:t>
            </w:r>
            <w:r w:rsidR="00565BF2">
              <w:rPr>
                <w:rFonts w:eastAsia="Times New Roman"/>
                <w:lang w:eastAsia="en-GB"/>
              </w:rPr>
              <w:t>91</w:t>
            </w:r>
            <w:r>
              <w:rPr>
                <w:rFonts w:eastAsia="Times New Roman"/>
                <w:lang w:eastAsia="en-GB"/>
              </w:rPr>
              <w:t>/10 added with FBC samp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805424E" w:rsidR="00F250B6" w:rsidRPr="00F250B6" w:rsidRDefault="00FA1499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genera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DC650B" w:rsidRPr="00F250B6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48C29" w14:textId="59D12647" w:rsidR="00E167FD" w:rsidRDefault="00FA1499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resulted sample # 8100011</w:t>
            </w:r>
            <w:r w:rsidR="00565BF2">
              <w:rPr>
                <w:rFonts w:eastAsia="Times New Roman"/>
                <w:lang w:eastAsia="en-GB"/>
              </w:rPr>
              <w:t>5</w:t>
            </w:r>
            <w:r>
              <w:rPr>
                <w:rFonts w:eastAsia="Times New Roman"/>
                <w:lang w:eastAsia="en-GB"/>
              </w:rPr>
              <w:t xml:space="preserve"> from NA exe and added </w:t>
            </w:r>
            <w:r w:rsidR="00565BF2">
              <w:rPr>
                <w:rFonts w:eastAsia="Times New Roman"/>
                <w:lang w:eastAsia="en-GB"/>
              </w:rPr>
              <w:t>‘R in Tests ‘HGB’ &amp; ‘HC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3ABA1AD4" w:rsidR="00FA1499" w:rsidRDefault="00565BF2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‘R’ should be displayed in view request against the test ‘HGB’ &amp; ‘HCT’ with no flag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DC650B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2789E" w:rsidRPr="00F250B6" w14:paraId="3633B5BB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0A7A4" w14:textId="53D13240" w:rsidR="0092789E" w:rsidRDefault="0092789E" w:rsidP="009278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C2C0C" w14:textId="2EFC8B4E" w:rsidR="0092789E" w:rsidRDefault="0092789E" w:rsidP="009278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 # 5049</w:t>
            </w:r>
            <w:r>
              <w:rPr>
                <w:rFonts w:eastAsia="Times New Roman"/>
                <w:lang w:eastAsia="en-GB"/>
              </w:rPr>
              <w:t>2</w:t>
            </w:r>
            <w:r>
              <w:rPr>
                <w:rFonts w:eastAsia="Times New Roman"/>
                <w:lang w:eastAsia="en-GB"/>
              </w:rPr>
              <w:t>/10 added with FBC samp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2B0AA" w14:textId="20266688" w:rsidR="0092789E" w:rsidRDefault="0092789E" w:rsidP="009278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genera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570173D" w14:textId="7C3838C2" w:rsidR="0092789E" w:rsidRPr="00F250B6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3E66403" w14:textId="77777777" w:rsidR="0092789E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483862D1" w14:textId="53626B73" w:rsidR="0092789E" w:rsidRPr="00F250B6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2789E" w:rsidRPr="00F250B6" w14:paraId="422C0D9F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B424F" w14:textId="1B81A91A" w:rsidR="0092789E" w:rsidRDefault="0092789E" w:rsidP="009278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B86CC" w14:textId="1288EE82" w:rsidR="0092789E" w:rsidRDefault="0092789E" w:rsidP="009278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resulted sample # 8100011</w:t>
            </w:r>
            <w:r>
              <w:rPr>
                <w:rFonts w:eastAsia="Times New Roman"/>
                <w:lang w:eastAsia="en-GB"/>
              </w:rPr>
              <w:t>6</w:t>
            </w:r>
            <w:r>
              <w:rPr>
                <w:rFonts w:eastAsia="Times New Roman"/>
                <w:lang w:eastAsia="en-GB"/>
              </w:rPr>
              <w:t xml:space="preserve"> from NA exe and added ‘R in Tests ‘</w:t>
            </w:r>
            <w:r>
              <w:rPr>
                <w:rFonts w:eastAsia="Times New Roman"/>
                <w:lang w:eastAsia="en-GB"/>
              </w:rPr>
              <w:t>MCH</w:t>
            </w:r>
            <w:r>
              <w:rPr>
                <w:rFonts w:eastAsia="Times New Roman"/>
                <w:lang w:eastAsia="en-GB"/>
              </w:rPr>
              <w:t xml:space="preserve">’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F1F7E" w14:textId="2B8D0CC4" w:rsidR="0092789E" w:rsidRDefault="0092789E" w:rsidP="009278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‘R’ should be displayed in view request against the test ‘</w:t>
            </w:r>
            <w:r>
              <w:rPr>
                <w:rFonts w:eastAsia="Times New Roman"/>
                <w:lang w:eastAsia="en-GB"/>
              </w:rPr>
              <w:t>MCH</w:t>
            </w:r>
            <w:r>
              <w:rPr>
                <w:rFonts w:eastAsia="Times New Roman"/>
                <w:lang w:eastAsia="en-GB"/>
              </w:rPr>
              <w:t>’ with no flag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B3812D7" w14:textId="097432BD" w:rsidR="0092789E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9CB2951" w14:textId="77777777" w:rsidR="0092789E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3137BBCA" w14:textId="2DC1D249" w:rsidR="0092789E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2789E" w:rsidRPr="00F250B6" w14:paraId="429366BB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387B2" w14:textId="58411AD8" w:rsidR="0092789E" w:rsidRDefault="0092789E" w:rsidP="009278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99FE4" w14:textId="3E5DDBCF" w:rsidR="0092789E" w:rsidRDefault="0092789E" w:rsidP="009278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 # 5049</w:t>
            </w:r>
            <w:r>
              <w:rPr>
                <w:rFonts w:eastAsia="Times New Roman"/>
                <w:lang w:eastAsia="en-GB"/>
              </w:rPr>
              <w:t>3</w:t>
            </w:r>
            <w:r>
              <w:rPr>
                <w:rFonts w:eastAsia="Times New Roman"/>
                <w:lang w:eastAsia="en-GB"/>
              </w:rPr>
              <w:t>/10 added with FBC samp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7BAB3" w14:textId="3C0A4385" w:rsidR="0092789E" w:rsidRDefault="0092789E" w:rsidP="009278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genera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972732B" w14:textId="70CD0BBF" w:rsidR="0092789E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54894B4" w14:textId="77777777" w:rsidR="0092789E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46B90220" w14:textId="7BFA57FA" w:rsidR="0092789E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2789E" w:rsidRPr="00F250B6" w14:paraId="364C5ECE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CD86C" w14:textId="54AFA67C" w:rsidR="0092789E" w:rsidRDefault="0092789E" w:rsidP="009278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7929C" w14:textId="21B24740" w:rsidR="0092789E" w:rsidRDefault="0092789E" w:rsidP="009278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resulted sample # 8100011</w:t>
            </w:r>
            <w:r>
              <w:rPr>
                <w:rFonts w:eastAsia="Times New Roman"/>
                <w:lang w:eastAsia="en-GB"/>
              </w:rPr>
              <w:t>7</w:t>
            </w:r>
            <w:r>
              <w:rPr>
                <w:rFonts w:eastAsia="Times New Roman"/>
                <w:lang w:eastAsia="en-GB"/>
              </w:rPr>
              <w:t xml:space="preserve"> from NA exe and added ‘R in Tests ‘MCH’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04050" w14:textId="76152CCE" w:rsidR="0092789E" w:rsidRDefault="0092789E" w:rsidP="009278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‘R’ should be displayed in view request against the test ‘</w:t>
            </w:r>
            <w:r>
              <w:rPr>
                <w:rFonts w:eastAsia="Times New Roman"/>
                <w:lang w:eastAsia="en-GB"/>
              </w:rPr>
              <w:t>HCT</w:t>
            </w:r>
            <w:r>
              <w:rPr>
                <w:rFonts w:eastAsia="Times New Roman"/>
                <w:lang w:eastAsia="en-GB"/>
              </w:rPr>
              <w:t>’</w:t>
            </w:r>
            <w:r>
              <w:rPr>
                <w:rFonts w:eastAsia="Times New Roman"/>
                <w:lang w:eastAsia="en-GB"/>
              </w:rPr>
              <w:t xml:space="preserve"> &amp; ‘MCHC’</w:t>
            </w:r>
            <w:r>
              <w:rPr>
                <w:rFonts w:eastAsia="Times New Roman"/>
                <w:lang w:eastAsia="en-GB"/>
              </w:rPr>
              <w:t xml:space="preserve"> with no flag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9802E82" w14:textId="31E05BAD" w:rsidR="0092789E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29CC7A" w14:textId="77777777" w:rsidR="0092789E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6584E4DA" w14:textId="1B890E64" w:rsidR="0092789E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F79B8"/>
    <w:rsid w:val="002013CE"/>
    <w:rsid w:val="0033017B"/>
    <w:rsid w:val="00393168"/>
    <w:rsid w:val="00434429"/>
    <w:rsid w:val="00565BF2"/>
    <w:rsid w:val="005815C4"/>
    <w:rsid w:val="005A0350"/>
    <w:rsid w:val="00613076"/>
    <w:rsid w:val="00651AE6"/>
    <w:rsid w:val="006938D0"/>
    <w:rsid w:val="006F7E32"/>
    <w:rsid w:val="00724726"/>
    <w:rsid w:val="008357CF"/>
    <w:rsid w:val="0092789E"/>
    <w:rsid w:val="00952A36"/>
    <w:rsid w:val="00961389"/>
    <w:rsid w:val="00A24110"/>
    <w:rsid w:val="00A84407"/>
    <w:rsid w:val="00C14988"/>
    <w:rsid w:val="00C307BB"/>
    <w:rsid w:val="00C34B3F"/>
    <w:rsid w:val="00C4618F"/>
    <w:rsid w:val="00DC650B"/>
    <w:rsid w:val="00DF7822"/>
    <w:rsid w:val="00E0251A"/>
    <w:rsid w:val="00E167FD"/>
    <w:rsid w:val="00ED4438"/>
    <w:rsid w:val="00F250B6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</cp:revision>
  <dcterms:created xsi:type="dcterms:W3CDTF">2023-04-20T16:34:00Z</dcterms:created>
  <dcterms:modified xsi:type="dcterms:W3CDTF">2023-04-20T16:34:00Z</dcterms:modified>
</cp:coreProperties>
</file>